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ker</w:t>
      </w:r>
      <w:r>
        <w:t xml:space="preserve"> </w:t>
      </w:r>
      <w:r>
        <w:t xml:space="preserve">Position,</w:t>
      </w:r>
      <w:r>
        <w:t xml:space="preserve"> </w:t>
      </w:r>
      <w:r>
        <w:t xml:space="preserve">India</w:t>
      </w:r>
      <w:r>
        <w:t xml:space="preserve"> </w:t>
      </w:r>
      <w:r>
        <w:t xml:space="preserve">Bangalore</w:t>
      </w:r>
    </w:p>
    <w:bookmarkStart w:id="21" w:name="X2793d7abffd281da1109e1d99f31ddd9381b1fc"/>
    <w:p>
      <w:pPr>
        <w:pStyle w:val="Heading1"/>
      </w:pPr>
      <w:r>
        <w:t xml:space="preserve">Internship Application Letter for Baker Position</w:t>
      </w:r>
    </w:p>
    <w:p>
      <w:pPr>
        <w:pStyle w:val="FirstParagraph"/>
      </w:pPr>
      <w:r>
        <w:t xml:space="preserve">October 26, 2023</w:t>
      </w:r>
    </w:p>
    <w:p>
      <w:pPr>
        <w:pStyle w:val="BodyText"/>
      </w:pPr>
      <w:r>
        <w:t xml:space="preserve">Human Resources Department</w:t>
      </w:r>
    </w:p>
    <w:p>
      <w:pPr>
        <w:pStyle w:val="BodyText"/>
      </w:pPr>
      <w:r>
        <w:t xml:space="preserve">Premium Bakeshop India Pvt. Ltd.</w:t>
      </w:r>
    </w:p>
    <w:p>
      <w:pPr>
        <w:pStyle w:val="BodyText"/>
      </w:pPr>
      <w:r>
        <w:t xml:space="preserve">Koramangala, Bangalore - 560095</w:t>
      </w:r>
    </w:p>
    <w:p>
      <w:pPr>
        <w:pStyle w:val="BodyText"/>
      </w:pPr>
      <w:r>
        <w:t xml:space="preserve">Karnataka, India</w:t>
      </w:r>
    </w:p>
    <w:bookmarkStart w:id="20" w:name="dear-hiring-manager"/>
    <w:p>
      <w:pPr>
        <w:pStyle w:val="Heading2"/>
      </w:pPr>
      <w:r>
        <w:t xml:space="preserve">Dear Hiring Manager,</w:t>
      </w:r>
    </w:p>
    <w:p>
      <w:pPr>
        <w:pStyle w:val="FirstParagraph"/>
      </w:pPr>
      <w:r>
        <w:t xml:space="preserve">With profound enthusiasm, I am submitting my Internship Application Letter for the Baker Internship position at Premium Bakeshop India Pvt. Ltd., a renowned establishment celebrated across India Bangalore for its artisanal breads and pastries. As a dedicated culinary enthusiast with formal training in pastry arts and a deep-seated passion for the transformative power of baking, I am eager to contribute my skills while learning from your esteemed team in the dynamic culinary landscape of India Bangalore.</w:t>
      </w:r>
    </w:p>
    <w:p>
      <w:pPr>
        <w:pStyle w:val="BodyText"/>
      </w:pPr>
      <w:r>
        <w:t xml:space="preserve">My journey toward becoming a professional Baker began during my undergraduate studies at the Indian Institute of Hotel Management (IIHM) in Bangalore, where I completed a specialized certificate program in Baking and Confectionery Arts. This rigorous curriculum immersed me in the scientific precision of dough fermentation, the artistry of decorative icing, and the cultural significance of bread across global cuisines – particularly relevant to India Bangalore's diverse culinary tapestry. I have consistently excelled in practical workshops where I mastered techniques ranging from sourdough starters to gluten-free baking for dietary-sensitive customers, skills directly transferable to your signature offerings.</w:t>
      </w:r>
    </w:p>
    <w:p>
      <w:pPr>
        <w:pStyle w:val="BodyText"/>
      </w:pPr>
      <w:r>
        <w:t xml:space="preserve">What draws me specifically to Premium Bakeshop is your commitment to elevating traditional Indian bakery concepts through modern techniques. Your recent collaboration with local farmers for organic millet-based breads resonated deeply with my own research project on sustainable baking practices in South India. I meticulously documented how indigenous grains like jowar and ragi could be integrated into Western-style pastries without compromising texture – a challenge directly applicable to your upcoming 'Heritage Grain' product line. This alignment of values makes me confident that my approach to baking as both an art and a science would thrive within your innovative framework.</w:t>
      </w:r>
    </w:p>
    <w:p>
      <w:pPr>
        <w:pStyle w:val="BodyText"/>
      </w:pPr>
      <w:r>
        <w:t xml:space="preserve">My hands-on experience extends beyond academic settings. For the past year, I have volunteered weekly at "Crumbs &amp; Co.", a community bakery in Whitefield, Bangalore that serves underprivileged youth through vocational training. There, I developed critical skills in high-volume production during morning rushes while maintaining consistent quality – precisely the environment where this Baker internship would challenge and refine my abilities. One notable achievement involved redesigning their weekend croissant production line, reducing waste by 18% through optimized dough division techniques during a peak holiday season in India Bangalore. This experience taught me that exceptional baking requires not just technical skill but also empathy for team dynamics and customer satisfaction.</w:t>
      </w:r>
    </w:p>
    <w:p>
      <w:pPr>
        <w:pStyle w:val="BodyText"/>
      </w:pPr>
      <w:r>
        <w:t xml:space="preserve">The unique cultural mosaic of Bangalore makes it an ideal ecosystem for culinary innovation, and I am particularly inspired by how your bakery celebrates local flavors – such as the Mysore Masala Dosa-inspired croissant you introduced last Diwali. As someone who has grown up surrounded by the aromatic spice markets of Bangalore's Chickpet area, I understand how deeply food connects to community identity. This perspective fuels my desire to create bakery items that honor Indian traditions while appealing to modern palates – a philosophy I would bring daily as part of your Baker team in India Bangalore.</w:t>
      </w:r>
    </w:p>
    <w:p>
      <w:pPr>
        <w:pStyle w:val="BodyText"/>
      </w:pPr>
      <w:r>
        <w:t xml:space="preserve">My technical competencies include mastery of industrial ovens, precise temperature control for delicate laminated doughs, and understanding food safety protocols (HACCP certified). I have also developed proficiency in using digital tools like Flourish Food Tech's scheduling software to manage ingredient inventory across multiple production lines – an asset for your expanding operations. Beyond technical skills, I possess the cultural agility to thrive in Bangalore's cosmopolitan setting: I am fluent in Kannada and English, and have collaborated with international students during IIHM exchange programs, adapting my communication style to diverse teams.</w:t>
      </w:r>
    </w:p>
    <w:p>
      <w:pPr>
        <w:pStyle w:val="BodyText"/>
      </w:pPr>
      <w:r>
        <w:t xml:space="preserve">What truly sets me apart is my research-driven approach to baking. While most candidates focus on replicating techniques, I actively experiment with local ingredients – recently developing a successful cardamom-coconut brioche using Bangalore-grown coconut milk and locally sourced Kinni cardamom pods. I documented this project in a 45-page culinary journal, which includes sensory analysis of different fermentation timelines for tropical ingredients. I am eager to bring this same curiosity to your R&amp;D kitchen, exploring how Indian spices might elevate traditional European pastries or how regional produce could inspire seasonal specials.</w:t>
      </w:r>
    </w:p>
    <w:p>
      <w:pPr>
        <w:pStyle w:val="BodyText"/>
      </w:pPr>
      <w:r>
        <w:t xml:space="preserve">Choosing India Bangalore as my professional home is not merely geographical but strategic. The city's rapid growth as a food innovation hub – with institutions like the National Centre for Food Technology and events like the Bangalore Food Festival – offers unparalleled learning opportunities. I have attended multiple workshops at the International Baking Academy in Koramangala, where I networked with master bakers who emphasized that true mastery requires immersion in local culinary ecosystems. Premium Bakeshop's reputation as a pioneer makes it the perfect environment for this next phase of my development as a Baker.</w:t>
      </w:r>
    </w:p>
    <w:p>
      <w:pPr>
        <w:pStyle w:val="BodyText"/>
      </w:pPr>
      <w:r>
        <w:t xml:space="preserve">I recognize that an internship at your establishment represents more than just skill acquisition – it is an opportunity to contribute meaningfully to India Bangalore's evolving food culture. I am prepared to commit 15 hours weekly for the next six months, balancing academic requirements with hands-on production shifts from 6 AM-2 PM. My schedule allows immediate availability starting November 1st, and I have already secured housing near your Koramangala location through Bangalore's student accommodation network.</w:t>
      </w:r>
    </w:p>
    <w:p>
      <w:pPr>
        <w:pStyle w:val="BodyText"/>
      </w:pPr>
      <w:r>
        <w:t xml:space="preserve">Thank you for considering my Internship Application Letter for the Baker position. I have attached my resume detailing academic projects, volunteer work, and references from IIHM faculty who witnessed my baking proficiency firsthand. I would welcome the opportunity to discuss how my passion for artisanal breads, technical skills in modern baking methodologies, and cultural understanding of India Bangalore's food scene align with your team's vision. Please feel free to contact me at +91 98765 43210 or shreya.kumar@email.com at your earliest convenience.</w:t>
      </w:r>
    </w:p>
    <w:p>
      <w:pPr>
        <w:pStyle w:val="BodyText"/>
      </w:pPr>
      <w:r>
        <w:t xml:space="preserve">I look forward to the possibility of contributing my dedication and fresh perspectives to Premium Bakeshop India Pvt. Ltd., where I am confident I can grow from a promising intern into a valuable Baker for the future.</w:t>
      </w:r>
    </w:p>
    <w:p>
      <w:pPr>
        <w:pStyle w:val="BodyText"/>
      </w:pPr>
      <w:r>
        <w:t xml:space="preserve">Sincerely,</w:t>
      </w:r>
    </w:p>
    <w:p>
      <w:pPr>
        <w:pStyle w:val="BodyText"/>
      </w:pPr>
      <w:r>
        <w:t xml:space="preserve">Shreya Kumar</w:t>
      </w:r>
    </w:p>
    <w:p>
      <w:pPr>
        <w:pStyle w:val="BodyText"/>
      </w:pPr>
      <w:r>
        <w:t xml:space="preserve">Baking &amp; Confectionery Arts Student</w:t>
      </w:r>
    </w:p>
    <w:p>
      <w:pPr>
        <w:pStyle w:val="BodyText"/>
      </w:pPr>
      <w:r>
        <w:t xml:space="preserve">Indian Institute of Hotel Management, Bangalore</w:t>
      </w:r>
    </w:p>
    <w:p>
      <w:pPr>
        <w:pStyle w:val="BodyText"/>
      </w:pPr>
      <w:r>
        <w:t xml:space="preserve">+91 98765 43210 | shreya.kumar@email.com</w:t>
      </w:r>
    </w:p>
    <w:p>
      <w:pPr>
        <w:pStyle w:val="BodyText"/>
      </w:pPr>
      <w:r>
        <w:t xml:space="preserve">Word Count: 868</w:t>
      </w:r>
    </w:p>
    <w:p>
      <w:pPr>
        <w:pStyle w:val="BodyText"/>
      </w:pPr>
      <w:r>
        <w:t xml:space="preserve">Note: This Internship Application Letter specifically addresses the Baker role within India Bangalore's vibrant culinary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ker Position, India Bangalore</dc:title>
  <dc:creator/>
  <dc:language>en</dc:language>
  <cp:keywords/>
  <dcterms:created xsi:type="dcterms:W3CDTF">2026-07-17T11:52:25Z</dcterms:created>
  <dcterms:modified xsi:type="dcterms:W3CDTF">2026-07-17T11:52:25Z</dcterms:modified>
</cp:coreProperties>
</file>

<file path=docProps/custom.xml><?xml version="1.0" encoding="utf-8"?>
<Properties xmlns="http://schemas.openxmlformats.org/officeDocument/2006/custom-properties" xmlns:vt="http://schemas.openxmlformats.org/officeDocument/2006/docPropsVTypes"/>
</file>